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C9FE3" w14:textId="4E3E858C" w:rsidR="00481964" w:rsidRDefault="00F52674">
      <w:pPr>
        <w:pStyle w:val="Title"/>
      </w:pPr>
      <w:r>
        <w:t>template</w:t>
      </w:r>
    </w:p>
    <w:p w14:paraId="4F9632F6" w14:textId="043D34DC" w:rsidR="00102D9B" w:rsidRDefault="00102D9B" w:rsidP="00E36832">
      <w:pPr>
        <w:pStyle w:val="Subtitle"/>
      </w:pPr>
      <w:r w:rsidRPr="00E36832">
        <w:t>template</w:t>
      </w:r>
    </w:p>
    <w:p w14:paraId="3B21A068" w14:textId="22014C58" w:rsidR="00102D9B" w:rsidRPr="00102D9B" w:rsidRDefault="00102D9B" w:rsidP="00E36832">
      <w:pPr>
        <w:pStyle w:val="Author"/>
      </w:pPr>
      <w:r w:rsidRPr="00E36832">
        <w:t>author</w:t>
      </w:r>
    </w:p>
    <w:p w14:paraId="7FFE9251" w14:textId="77777777" w:rsidR="00481964" w:rsidRDefault="00F52674" w:rsidP="00E36832">
      <w:pPr>
        <w:pStyle w:val="Author"/>
      </w:pPr>
      <w:r>
        <w:t>template</w:t>
      </w:r>
    </w:p>
    <w:p w14:paraId="644018DF" w14:textId="77777777" w:rsidR="00481964" w:rsidRDefault="00F52674">
      <w:pPr>
        <w:pStyle w:val="Date"/>
      </w:pPr>
      <w:r>
        <w:t>07/07/2020</w:t>
      </w:r>
    </w:p>
    <w:p w14:paraId="0A070F23" w14:textId="77777777" w:rsidR="00013B09" w:rsidRPr="00013B09" w:rsidRDefault="00013B09" w:rsidP="00013B09">
      <w:pPr>
        <w:pStyle w:val="TOCHeading"/>
      </w:pPr>
      <w:r>
        <w:t>TOC style</w:t>
      </w:r>
    </w:p>
    <w:p w14:paraId="4BDC6950" w14:textId="77777777" w:rsidR="00481964" w:rsidRDefault="00F7527D" w:rsidP="00AC614A">
      <w:pPr>
        <w:pStyle w:val="Heading1"/>
      </w:pPr>
      <w:r>
        <w:t>Heading 1</w:t>
      </w:r>
    </w:p>
    <w:p w14:paraId="61C0F35C" w14:textId="77777777" w:rsidR="00481964" w:rsidRDefault="00F52674" w:rsidP="00437731">
      <w:pPr>
        <w:pStyle w:val="BodyText"/>
      </w:pPr>
      <w:r>
        <w:t xml:space="preserve">R code </w:t>
      </w:r>
      <w:r w:rsidRPr="00437731">
        <w:t>chunk</w:t>
      </w:r>
      <w:r>
        <w:t>:</w:t>
      </w:r>
    </w:p>
    <w:p w14:paraId="4244ED55" w14:textId="77777777" w:rsidR="00481964" w:rsidRDefault="00F526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951B8B5" w14:textId="77777777" w:rsidR="00481964" w:rsidRDefault="00F5267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27E7FE" w14:textId="77777777" w:rsidR="00481964" w:rsidRDefault="00F7527D">
      <w:pPr>
        <w:pStyle w:val="Heading2"/>
      </w:pPr>
      <w:r>
        <w:t>Heading 2</w:t>
      </w:r>
    </w:p>
    <w:p w14:paraId="38FBFF39" w14:textId="77777777" w:rsidR="00F7527D" w:rsidRDefault="00F7527D" w:rsidP="00F7527D">
      <w:pPr>
        <w:pStyle w:val="Heading3"/>
      </w:pPr>
      <w:r>
        <w:t>Heading 3</w:t>
      </w:r>
    </w:p>
    <w:p w14:paraId="367B029A" w14:textId="1B4C59B0" w:rsidR="0051747B" w:rsidRDefault="0051747B" w:rsidP="0051747B">
      <w:pPr>
        <w:pStyle w:val="Heading4"/>
      </w:pPr>
      <w:r>
        <w:t>Heading 4</w:t>
      </w:r>
    </w:p>
    <w:p w14:paraId="5B198569" w14:textId="10395FCC" w:rsidR="00D56604" w:rsidRPr="00D56604" w:rsidRDefault="00D56604" w:rsidP="00D56604">
      <w:pPr>
        <w:pStyle w:val="Bibliography"/>
      </w:pPr>
      <w:proofErr w:type="spellStart"/>
      <w:r>
        <w:t>Biblio</w:t>
      </w:r>
      <w:proofErr w:type="spellEnd"/>
      <w:r>
        <w:t xml:space="preserve"> text</w:t>
      </w:r>
    </w:p>
    <w:p w14:paraId="281FA012" w14:textId="77777777" w:rsidR="00441B80" w:rsidRPr="00441B80" w:rsidRDefault="00441B80" w:rsidP="00441B80">
      <w:pPr>
        <w:pStyle w:val="Heading5"/>
      </w:pPr>
      <w:r>
        <w:lastRenderedPageBreak/>
        <w:t>Page break</w:t>
      </w:r>
    </w:p>
    <w:sectPr w:rsidR="00441B80" w:rsidRPr="00441B8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519917" w14:textId="77777777" w:rsidR="00220ED2" w:rsidRDefault="00220ED2">
      <w:pPr>
        <w:spacing w:after="0"/>
      </w:pPr>
      <w:r>
        <w:separator/>
      </w:r>
    </w:p>
  </w:endnote>
  <w:endnote w:type="continuationSeparator" w:id="0">
    <w:p w14:paraId="1F0C46D5" w14:textId="77777777" w:rsidR="00220ED2" w:rsidRDefault="00220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77221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76DBB" w14:textId="3D5E9D5D" w:rsidR="00627F04" w:rsidRDefault="00627F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11767D" w14:textId="77777777" w:rsidR="00490136" w:rsidRDefault="0049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8C69A" w14:textId="77777777" w:rsidR="00220ED2" w:rsidRDefault="00220ED2">
      <w:r>
        <w:separator/>
      </w:r>
    </w:p>
  </w:footnote>
  <w:footnote w:type="continuationSeparator" w:id="0">
    <w:p w14:paraId="4A100EC0" w14:textId="77777777" w:rsidR="00220ED2" w:rsidRDefault="00220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B1A3A5" w14:textId="0A99C14F" w:rsidR="00384D5B" w:rsidRDefault="008E045D">
    <w:pPr>
      <w:pStyle w:val="Header"/>
    </w:pPr>
    <w:r w:rsidRPr="00211E0B">
      <w:rPr>
        <w:rFonts w:eastAsia="Times New Roman" w:cstheme="minorHAnsi"/>
        <w:noProof/>
        <w:spacing w:val="10"/>
        <w:lang w:eastAsia="en-CA"/>
      </w:rPr>
      <w:drawing>
        <wp:anchor distT="0" distB="0" distL="114300" distR="114300" simplePos="0" relativeHeight="251658240" behindDoc="0" locked="0" layoutInCell="1" allowOverlap="1" wp14:anchorId="3FDF608F" wp14:editId="63FF5D37">
          <wp:simplePos x="0" y="0"/>
          <wp:positionH relativeFrom="column">
            <wp:posOffset>-342900</wp:posOffset>
          </wp:positionH>
          <wp:positionV relativeFrom="paragraph">
            <wp:posOffset>-466725</wp:posOffset>
          </wp:positionV>
          <wp:extent cx="1943269" cy="876376"/>
          <wp:effectExtent l="0" t="0" r="0" b="0"/>
          <wp:wrapNone/>
          <wp:docPr id="3" name="Picture 3" descr="A logo with a sun and mountain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with a sun and mountain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269" cy="876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7C61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E5D3465" wp14:editId="3E818A0C">
              <wp:simplePos x="0" y="0"/>
              <wp:positionH relativeFrom="column">
                <wp:posOffset>-1590040</wp:posOffset>
              </wp:positionH>
              <wp:positionV relativeFrom="paragraph">
                <wp:posOffset>-515620</wp:posOffset>
              </wp:positionV>
              <wp:extent cx="11410950" cy="972820"/>
              <wp:effectExtent l="635" t="8255" r="0" b="0"/>
              <wp:wrapNone/>
              <wp:docPr id="599792336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410950" cy="972820"/>
                        <a:chOff x="62413" y="9525"/>
                        <a:chExt cx="8286750" cy="1438275"/>
                      </a:xfrm>
                    </wpg:grpSpPr>
                    <wps:wsp>
                      <wps:cNvPr id="1280000609" name="Rectangle 19"/>
                      <wps:cNvSpPr>
                        <a:spLocks noChangeArrowheads="1"/>
                      </wps:cNvSpPr>
                      <wps:spPr bwMode="auto">
                        <a:xfrm>
                          <a:off x="62413" y="76201"/>
                          <a:ext cx="8286750" cy="1318573"/>
                        </a:xfrm>
                        <a:prstGeom prst="rect">
                          <a:avLst/>
                        </a:prstGeom>
                        <a:solidFill>
                          <a:srgbClr val="1B306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2C4F9" w14:textId="77777777" w:rsidR="009E1789" w:rsidRDefault="009E1789" w:rsidP="009E1789"/>
                          <w:p w14:paraId="4A6B71ED" w14:textId="77777777" w:rsidR="009E1789" w:rsidRDefault="009E1789" w:rsidP="009E1789"/>
                          <w:p w14:paraId="16FE7967" w14:textId="77777777" w:rsidR="009E1789" w:rsidRDefault="009E1789" w:rsidP="009E1789"/>
                          <w:p w14:paraId="3B8411E6" w14:textId="77777777" w:rsidR="009E1789" w:rsidRDefault="009E1789" w:rsidP="009E1789"/>
                          <w:p w14:paraId="54AF8835" w14:textId="77777777" w:rsidR="009E1789" w:rsidRDefault="009E1789" w:rsidP="009E1789"/>
                          <w:p w14:paraId="6D09496B" w14:textId="77777777" w:rsidR="009E1789" w:rsidRDefault="009E1789" w:rsidP="009E1789"/>
                          <w:p w14:paraId="18528ADB" w14:textId="77777777" w:rsidR="009E1789" w:rsidRDefault="009E1789" w:rsidP="009E1789"/>
                          <w:p w14:paraId="31A5A623" w14:textId="77777777" w:rsidR="009E1789" w:rsidRDefault="009E1789" w:rsidP="009E1789"/>
                          <w:p w14:paraId="3AE3577E" w14:textId="77777777" w:rsidR="009E1789" w:rsidRDefault="009E1789" w:rsidP="009E1789"/>
                          <w:p w14:paraId="3EA06141" w14:textId="77777777" w:rsidR="009E1789" w:rsidRDefault="009E1789" w:rsidP="009E1789"/>
                          <w:p w14:paraId="29BFC458" w14:textId="77777777" w:rsidR="009E1789" w:rsidRDefault="009E1789" w:rsidP="009E1789"/>
                          <w:p w14:paraId="3CDC339E" w14:textId="77777777" w:rsidR="009E1789" w:rsidRDefault="009E1789" w:rsidP="009E178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97026520" name="Group 20"/>
                      <wpg:cNvGrpSpPr>
                        <a:grpSpLocks/>
                      </wpg:cNvGrpSpPr>
                      <wpg:grpSpPr bwMode="auto">
                        <a:xfrm>
                          <a:off x="3028949" y="9525"/>
                          <a:ext cx="5248276" cy="1438275"/>
                          <a:chOff x="-1" y="0"/>
                          <a:chExt cx="5248276" cy="1438275"/>
                        </a:xfrm>
                      </wpg:grpSpPr>
                      <wps:wsp>
                        <wps:cNvPr id="688054566" name="Right Triangle 2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1343025" y="0"/>
                            <a:ext cx="3905250" cy="1438275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196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8228028" name="Right Triangle 28"/>
                        <wps:cNvSpPr>
                          <a:spLocks noChangeArrowheads="1"/>
                        </wps:cNvSpPr>
                        <wps:spPr bwMode="auto">
                          <a:xfrm flipH="1">
                            <a:off x="-1" y="333319"/>
                            <a:ext cx="5181600" cy="1104717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5D3465" id="Group 18" o:spid="_x0000_s1026" style="position:absolute;margin-left:-125.2pt;margin-top:-40.6pt;width:898.5pt;height:76.6pt;z-index:-251656192;mso-width-relative:margin;mso-height-relative:margin" coordorigin="624,95" coordsize="82867,14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">
              <v:rect id="Rectangle 19" o:spid="_x0000_s1027" style="position:absolute;left:624;top:762;width:82867;height:131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" fillcolor="#1b3061" stroked="f">
                <v:textbox>
                  <w:txbxContent>
                    <w:p w14:paraId="47A2C4F9" w14:textId="77777777" w:rsidR="009E1789" w:rsidRDefault="009E1789" w:rsidP="009E1789"/>
                    <w:p w14:paraId="4A6B71ED" w14:textId="77777777" w:rsidR="009E1789" w:rsidRDefault="009E1789" w:rsidP="009E1789"/>
                    <w:p w14:paraId="16FE7967" w14:textId="77777777" w:rsidR="009E1789" w:rsidRDefault="009E1789" w:rsidP="009E1789"/>
                    <w:p w14:paraId="3B8411E6" w14:textId="77777777" w:rsidR="009E1789" w:rsidRDefault="009E1789" w:rsidP="009E1789"/>
                    <w:p w14:paraId="54AF8835" w14:textId="77777777" w:rsidR="009E1789" w:rsidRDefault="009E1789" w:rsidP="009E1789"/>
                    <w:p w14:paraId="6D09496B" w14:textId="77777777" w:rsidR="009E1789" w:rsidRDefault="009E1789" w:rsidP="009E1789"/>
                    <w:p w14:paraId="18528ADB" w14:textId="77777777" w:rsidR="009E1789" w:rsidRDefault="009E1789" w:rsidP="009E1789"/>
                    <w:p w14:paraId="31A5A623" w14:textId="77777777" w:rsidR="009E1789" w:rsidRDefault="009E1789" w:rsidP="009E1789"/>
                    <w:p w14:paraId="3AE3577E" w14:textId="77777777" w:rsidR="009E1789" w:rsidRDefault="009E1789" w:rsidP="009E1789"/>
                    <w:p w14:paraId="3EA06141" w14:textId="77777777" w:rsidR="009E1789" w:rsidRDefault="009E1789" w:rsidP="009E1789"/>
                    <w:p w14:paraId="29BFC458" w14:textId="77777777" w:rsidR="009E1789" w:rsidRDefault="009E1789" w:rsidP="009E1789"/>
                    <w:p w14:paraId="3CDC339E" w14:textId="77777777" w:rsidR="009E1789" w:rsidRDefault="009E1789" w:rsidP="009E1789"/>
                  </w:txbxContent>
                </v:textbox>
              </v:rect>
              <v:group id="Group 20" o:spid="_x0000_s1028" style="position:absolute;left:30289;top:95;width:52483;height:14383" coordorigin="" coordsize="52482,14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7" o:spid="_x0000_s1029" type="#_x0000_t6" style="position:absolute;left:13430;width:39052;height:1438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" stroked="f">
                  <v:fill opacity="1285f"/>
                </v:shape>
                <v:shape id="Right Triangle 28" o:spid="_x0000_s1030" type="#_x0000_t6" style="position:absolute;top:3333;width:51815;height:1104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" stroked="f">
                  <v:fill opacity="3341f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0232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AD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C4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8C4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6AFE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BAC5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D6E5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1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EA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02F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A80F74"/>
    <w:multiLevelType w:val="hybridMultilevel"/>
    <w:tmpl w:val="2B9693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55CAA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1739848">
    <w:abstractNumId w:val="11"/>
  </w:num>
  <w:num w:numId="2" w16cid:durableId="716859635">
    <w:abstractNumId w:val="9"/>
  </w:num>
  <w:num w:numId="3" w16cid:durableId="1821724252">
    <w:abstractNumId w:val="7"/>
  </w:num>
  <w:num w:numId="4" w16cid:durableId="1309699902">
    <w:abstractNumId w:val="6"/>
  </w:num>
  <w:num w:numId="5" w16cid:durableId="1756129456">
    <w:abstractNumId w:val="5"/>
  </w:num>
  <w:num w:numId="6" w16cid:durableId="895043368">
    <w:abstractNumId w:val="4"/>
  </w:num>
  <w:num w:numId="7" w16cid:durableId="561449459">
    <w:abstractNumId w:val="8"/>
  </w:num>
  <w:num w:numId="8" w16cid:durableId="1510174495">
    <w:abstractNumId w:val="3"/>
  </w:num>
  <w:num w:numId="9" w16cid:durableId="1274244701">
    <w:abstractNumId w:val="2"/>
  </w:num>
  <w:num w:numId="10" w16cid:durableId="1359237239">
    <w:abstractNumId w:val="1"/>
  </w:num>
  <w:num w:numId="11" w16cid:durableId="1535002712">
    <w:abstractNumId w:val="0"/>
  </w:num>
  <w:num w:numId="12" w16cid:durableId="20754678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09"/>
    <w:rsid w:val="00093CAA"/>
    <w:rsid w:val="00102D9B"/>
    <w:rsid w:val="00164191"/>
    <w:rsid w:val="00170A14"/>
    <w:rsid w:val="001E6831"/>
    <w:rsid w:val="00215313"/>
    <w:rsid w:val="00220ED2"/>
    <w:rsid w:val="002A1BCA"/>
    <w:rsid w:val="002E4097"/>
    <w:rsid w:val="00384D5B"/>
    <w:rsid w:val="003B2D21"/>
    <w:rsid w:val="003D36E8"/>
    <w:rsid w:val="00437731"/>
    <w:rsid w:val="00441B80"/>
    <w:rsid w:val="00472598"/>
    <w:rsid w:val="00481964"/>
    <w:rsid w:val="00487C61"/>
    <w:rsid w:val="00490136"/>
    <w:rsid w:val="004E29B3"/>
    <w:rsid w:val="0051747B"/>
    <w:rsid w:val="00590D07"/>
    <w:rsid w:val="00627F04"/>
    <w:rsid w:val="00685FB5"/>
    <w:rsid w:val="00784D58"/>
    <w:rsid w:val="00791A84"/>
    <w:rsid w:val="007B4E98"/>
    <w:rsid w:val="00833653"/>
    <w:rsid w:val="00882868"/>
    <w:rsid w:val="008D6863"/>
    <w:rsid w:val="008E045D"/>
    <w:rsid w:val="0092521E"/>
    <w:rsid w:val="009E012E"/>
    <w:rsid w:val="009E1789"/>
    <w:rsid w:val="00AC614A"/>
    <w:rsid w:val="00B53DCC"/>
    <w:rsid w:val="00B86B75"/>
    <w:rsid w:val="00BB7918"/>
    <w:rsid w:val="00BC48D5"/>
    <w:rsid w:val="00C125FD"/>
    <w:rsid w:val="00C36279"/>
    <w:rsid w:val="00CA0084"/>
    <w:rsid w:val="00CC7346"/>
    <w:rsid w:val="00D56604"/>
    <w:rsid w:val="00D66C6B"/>
    <w:rsid w:val="00E315A3"/>
    <w:rsid w:val="00E36832"/>
    <w:rsid w:val="00F30598"/>
    <w:rsid w:val="00F36EB7"/>
    <w:rsid w:val="00F47B71"/>
    <w:rsid w:val="00F52674"/>
    <w:rsid w:val="00F53703"/>
    <w:rsid w:val="00F7527D"/>
    <w:rsid w:val="00F96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ACB16"/>
  <w15:docId w15:val="{C5385D10-B853-4DC3-A52F-22433F39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A84"/>
  </w:style>
  <w:style w:type="paragraph" w:styleId="Heading1">
    <w:name w:val="heading 1"/>
    <w:basedOn w:val="Normal"/>
    <w:next w:val="BodyText"/>
    <w:uiPriority w:val="9"/>
    <w:qFormat/>
    <w:rsid w:val="00437731"/>
    <w:pPr>
      <w:keepNext/>
      <w:keepLines/>
      <w:spacing w:before="480" w:after="0"/>
      <w:outlineLvl w:val="0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1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2"/>
    </w:pPr>
    <w:rPr>
      <w:rFonts w:ascii="BC Sans" w:eastAsiaTheme="majorEastAsia" w:hAnsi="BC Sans" w:cstheme="majorBidi"/>
      <w:b/>
      <w:bCs/>
      <w:color w:val="1F3864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3"/>
    </w:pPr>
    <w:rPr>
      <w:rFonts w:ascii="BC Sans" w:eastAsiaTheme="majorEastAsia" w:hAnsi="BC Sans" w:cstheme="majorBidi"/>
      <w:b/>
      <w:bCs/>
      <w:color w:val="1F3864"/>
    </w:rPr>
  </w:style>
  <w:style w:type="paragraph" w:styleId="Heading5">
    <w:name w:val="heading 5"/>
    <w:basedOn w:val="Normal"/>
    <w:next w:val="BodyText"/>
    <w:uiPriority w:val="9"/>
    <w:unhideWhenUsed/>
    <w:qFormat/>
    <w:rsid w:val="00441B8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7731"/>
    <w:pPr>
      <w:spacing w:before="180" w:after="180"/>
    </w:pPr>
    <w:rPr>
      <w:rFonts w:ascii="BC Sans" w:hAnsi="BC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653"/>
    <w:pPr>
      <w:spacing w:before="36" w:after="36"/>
    </w:pPr>
  </w:style>
  <w:style w:type="paragraph" w:styleId="Title">
    <w:name w:val="Title"/>
    <w:basedOn w:val="Normal"/>
    <w:next w:val="BodyText"/>
    <w:qFormat/>
    <w:rsid w:val="00437731"/>
    <w:pPr>
      <w:keepNext/>
      <w:keepLines/>
      <w:spacing w:before="480" w:after="240"/>
    </w:pPr>
    <w:rPr>
      <w:rFonts w:ascii="BC Sans" w:eastAsiaTheme="majorEastAsia" w:hAnsi="BC Sans" w:cstheme="majorBidi"/>
      <w:b/>
      <w:bCs/>
      <w:color w:val="1F3864"/>
      <w:sz w:val="36"/>
      <w:szCs w:val="36"/>
    </w:rPr>
  </w:style>
  <w:style w:type="paragraph" w:styleId="Subtitle">
    <w:name w:val="Subtitle"/>
    <w:basedOn w:val="Title"/>
    <w:next w:val="BodyText"/>
    <w:qFormat/>
    <w:rsid w:val="00E3683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7731"/>
    <w:pPr>
      <w:keepNext/>
      <w:keepLines/>
    </w:pPr>
    <w:rPr>
      <w:rFonts w:ascii="BC Sans" w:hAnsi="BC Sans"/>
    </w:rPr>
  </w:style>
  <w:style w:type="paragraph" w:styleId="Date">
    <w:name w:val="Date"/>
    <w:next w:val="BodyText"/>
    <w:qFormat/>
    <w:rsid w:val="00437731"/>
    <w:pPr>
      <w:keepNext/>
      <w:keepLines/>
    </w:pPr>
    <w:rPr>
      <w:rFonts w:ascii="BC Sans" w:hAnsi="BC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37731"/>
    <w:rPr>
      <w:rFonts w:ascii="BC Sans" w:hAnsi="BC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37731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84D5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4D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4D5B"/>
  </w:style>
  <w:style w:type="paragraph" w:styleId="Footer">
    <w:name w:val="footer"/>
    <w:basedOn w:val="Normal"/>
    <w:link w:val="Foot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4D5B"/>
  </w:style>
  <w:style w:type="character" w:customStyle="1" w:styleId="BodyTextChar">
    <w:name w:val="Body Text Char"/>
    <w:basedOn w:val="DefaultParagraphFont"/>
    <w:link w:val="BodyText"/>
    <w:rsid w:val="00437731"/>
    <w:rPr>
      <w:rFonts w:ascii="BC Sans" w:hAnsi="BC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6FC30-9B00-4D14-886B-A1AA3F96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Fredrick, Lindsay CITZ:EX</cp:lastModifiedBy>
  <cp:revision>30</cp:revision>
  <dcterms:created xsi:type="dcterms:W3CDTF">2020-07-07T17:13:00Z</dcterms:created>
  <dcterms:modified xsi:type="dcterms:W3CDTF">2024-04-1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